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4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sdavidson@reviewjournal.com</w:t>
        </w:r>
      </w:hyperlink>
    </w:p>
    <w:bookmarkEnd w:id="21"/>
    <w:bookmarkStart w:id="24" w:name="homicide-calls-code-420"/>
    <w:p>
      <w:pPr>
        <w:pStyle w:val="Heading1"/>
      </w:pPr>
      <w:r>
        <w:t xml:space="preserve">Homicide Calls (Code 420)</w:t>
      </w:r>
    </w:p>
    <w:bookmarkStart w:id="22" w:name="llv230600056409"/>
    <w:p>
      <w:pPr>
        <w:pStyle w:val="Heading2"/>
      </w:pPr>
      <w:r>
        <w:t xml:space="preserve">LLV2306000564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2 22:13:4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7900 BLOCK PINNOCHIO A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Start w:id="23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3"/>
    <w:bookmarkEnd w:id="24"/>
    <w:bookmarkStart w:id="28" w:name="Xbd2acfdae509af0e8037971f5ab12d3180fc53a"/>
    <w:p>
      <w:pPr>
        <w:pStyle w:val="Heading1"/>
      </w:pPr>
      <w:r>
        <w:t xml:space="preserve">Las Vegas Strip - Homicides and Shootings</w:t>
      </w:r>
    </w:p>
    <w:bookmarkStart w:id="25" w:name="codes-420-415a-434"/>
    <w:p>
      <w:pPr>
        <w:pStyle w:val="Heading2"/>
      </w:pPr>
      <w:r>
        <w:t xml:space="preserve">Codes 420, 415A, 434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Start w:id="27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1:46:2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davidson@reviewjour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davidson@reviewjour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4T14:57:02Z</dcterms:created>
  <dcterms:modified xsi:type="dcterms:W3CDTF">2023-06-14T14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4, 2023</vt:lpwstr>
  </property>
  <property fmtid="{D5CDD505-2E9C-101B-9397-08002B2CF9AE}" pid="3" name="output">
    <vt:lpwstr>word_document</vt:lpwstr>
  </property>
</Properties>
</file>